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D0F8C7" w14:textId="6436F6BE" w:rsidR="00925C7C" w:rsidRPr="00F33E0B" w:rsidRDefault="00925C7C" w:rsidP="00925C7C">
      <w:pPr>
        <w:rPr>
          <w:rFonts w:ascii="Calibri" w:hAnsi="Calibri" w:cs="Calibri"/>
          <w:b/>
          <w:bCs/>
          <w:sz w:val="32"/>
          <w:szCs w:val="32"/>
        </w:rPr>
      </w:pPr>
      <w:r w:rsidRPr="00F33E0B">
        <w:rPr>
          <w:rFonts w:ascii="Calibri" w:hAnsi="Calibri" w:cs="Calibri"/>
          <w:b/>
          <w:bCs/>
          <w:sz w:val="32"/>
          <w:szCs w:val="32"/>
        </w:rPr>
        <w:t xml:space="preserve">CynerG Group AB:s </w:t>
      </w:r>
      <w:r w:rsidR="00F33E0B" w:rsidRPr="00F33E0B">
        <w:rPr>
          <w:rFonts w:ascii="Calibri" w:hAnsi="Calibri" w:cs="Calibri"/>
          <w:b/>
          <w:bCs/>
          <w:sz w:val="32"/>
          <w:szCs w:val="32"/>
        </w:rPr>
        <w:t xml:space="preserve">Policy mot Slaveri och Människohandel </w:t>
      </w:r>
    </w:p>
    <w:p w14:paraId="613C183F" w14:textId="77777777" w:rsid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0F6620C6" w14:textId="4A48ADB0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Syfte</w:t>
      </w:r>
    </w:p>
    <w:p w14:paraId="5C0400AE" w14:textId="66AE5D93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</w:rPr>
        <w:t>CynerG</w:t>
      </w:r>
      <w:r w:rsidRPr="00593732">
        <w:rPr>
          <w:rFonts w:ascii="Calibri" w:hAnsi="Calibri" w:cs="Calibri"/>
        </w:rPr>
        <w:t xml:space="preserve"> Group AB har en strikt nolltolerans mot slaveri och människohandel i alla dess former. Denna policy syftar till att säkerställa att vår verksamhet inte bidrar till eller är kopplad till sådana olagliga aktiviteter. Vi är engagerade i att skapa en etisk och hållbar värdekedja.</w:t>
      </w:r>
    </w:p>
    <w:p w14:paraId="209AE842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71CCE5AB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Tillämplighet</w:t>
      </w:r>
    </w:p>
    <w:p w14:paraId="5C93CC14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</w:rPr>
        <w:t>Denna policy gäller för alla delar av vår verksamhet, inklusive våra anställda, leverantörer, underentreprenörer och andra affärspartners.</w:t>
      </w:r>
    </w:p>
    <w:p w14:paraId="2D08F7F4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4C1D1991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Definitioner</w:t>
      </w:r>
    </w:p>
    <w:p w14:paraId="7D6C04D4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Slaveri:</w:t>
      </w:r>
      <w:r w:rsidRPr="00593732">
        <w:rPr>
          <w:rFonts w:ascii="Calibri" w:hAnsi="Calibri" w:cs="Calibri"/>
        </w:rPr>
        <w:t xml:space="preserve"> Att äga, kontrollera, utnyttja eller exploatera en annan människa.</w:t>
      </w:r>
    </w:p>
    <w:p w14:paraId="34023EC4" w14:textId="77777777" w:rsid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Människohandel:</w:t>
      </w:r>
      <w:r w:rsidRPr="00593732">
        <w:rPr>
          <w:rFonts w:ascii="Calibri" w:hAnsi="Calibri" w:cs="Calibri"/>
        </w:rPr>
        <w:t xml:space="preserve"> Att rekrytera, transportera, överföra, inhysa eller ta emot personer, med hjälp av hot, våld, tvång, bedrägeri, missledning, maktmissbruk eller en utsatt position, i syfte att utnyttja dem.</w:t>
      </w:r>
    </w:p>
    <w:p w14:paraId="762B1E19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552EA185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Våra åtaganden</w:t>
      </w:r>
    </w:p>
    <w:p w14:paraId="4269B297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Nolltolerans:</w:t>
      </w:r>
      <w:r w:rsidRPr="00593732">
        <w:rPr>
          <w:rFonts w:ascii="Calibri" w:hAnsi="Calibri" w:cs="Calibri"/>
        </w:rPr>
        <w:t xml:space="preserve"> Vi tolererar inte någon form av slaveri eller människohandel i någon del av vår verksamhet.</w:t>
      </w:r>
    </w:p>
    <w:p w14:paraId="6BF51EFF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proofErr w:type="spellStart"/>
      <w:r w:rsidRPr="00593732">
        <w:rPr>
          <w:rFonts w:ascii="Calibri" w:hAnsi="Calibri" w:cs="Calibri"/>
          <w:b/>
          <w:bCs/>
        </w:rPr>
        <w:t>Due</w:t>
      </w:r>
      <w:proofErr w:type="spellEnd"/>
      <w:r w:rsidRPr="00593732">
        <w:rPr>
          <w:rFonts w:ascii="Calibri" w:hAnsi="Calibri" w:cs="Calibri"/>
          <w:b/>
          <w:bCs/>
        </w:rPr>
        <w:t xml:space="preserve"> </w:t>
      </w:r>
      <w:proofErr w:type="spellStart"/>
      <w:r w:rsidRPr="00593732">
        <w:rPr>
          <w:rFonts w:ascii="Calibri" w:hAnsi="Calibri" w:cs="Calibri"/>
          <w:b/>
          <w:bCs/>
        </w:rPr>
        <w:t>diligence</w:t>
      </w:r>
      <w:proofErr w:type="spellEnd"/>
      <w:r w:rsidRPr="00593732">
        <w:rPr>
          <w:rFonts w:ascii="Calibri" w:hAnsi="Calibri" w:cs="Calibri"/>
          <w:b/>
          <w:bCs/>
        </w:rPr>
        <w:t>:</w:t>
      </w:r>
      <w:r w:rsidRPr="00593732">
        <w:rPr>
          <w:rFonts w:ascii="Calibri" w:hAnsi="Calibri" w:cs="Calibri"/>
        </w:rPr>
        <w:t xml:space="preserve"> Vi kommer att genomföra noggranna undersökningar av våra leverantörer och affärspartners för att säkerställa att de delar våra värderingar och följer gällande lagar och regler.</w:t>
      </w:r>
    </w:p>
    <w:p w14:paraId="35B31C2A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Utbildning:</w:t>
      </w:r>
      <w:r w:rsidRPr="00593732">
        <w:rPr>
          <w:rFonts w:ascii="Calibri" w:hAnsi="Calibri" w:cs="Calibri"/>
        </w:rPr>
        <w:t xml:space="preserve"> Alla anställda kommer att få utbildning om slaveri och människohandel för att öka medvetenheten om problemet och hur man identifierar risker.</w:t>
      </w:r>
    </w:p>
    <w:p w14:paraId="334C5718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Rapportering:</w:t>
      </w:r>
      <w:r w:rsidRPr="00593732">
        <w:rPr>
          <w:rFonts w:ascii="Calibri" w:hAnsi="Calibri" w:cs="Calibri"/>
        </w:rPr>
        <w:t xml:space="preserve"> Vi uppmuntrar alla medarbetare att rapportera eventuella misstankar om slaveri eller människohandel i vår värdekedja.</w:t>
      </w:r>
    </w:p>
    <w:p w14:paraId="12B5F369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Åtgärder:</w:t>
      </w:r>
      <w:r w:rsidRPr="00593732">
        <w:rPr>
          <w:rFonts w:ascii="Calibri" w:hAnsi="Calibri" w:cs="Calibri"/>
        </w:rPr>
        <w:t xml:space="preserve"> Vid konstaterade fall av slaveri eller människohandel kommer vi att vidta omedelbara åtgärder för att åtgärda situationen och förhindra att det upprepas.</w:t>
      </w:r>
    </w:p>
    <w:p w14:paraId="45A04C94" w14:textId="77777777" w:rsid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6947C5C1" w14:textId="07A45011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Vår leverantörskedja</w:t>
      </w:r>
    </w:p>
    <w:p w14:paraId="017A6950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</w:rPr>
        <w:t>Vi förväntar oss att alla våra leverantörer och underentreprenörer delar vårt engagemang för att bekämpa slaveri och människohandel. Vi kommer att inkludera bestämmelser om detta i våra avtal och övervaka efterlevnaden.</w:t>
      </w:r>
    </w:p>
    <w:p w14:paraId="5026E0A1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7E844DA9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593732">
        <w:rPr>
          <w:rFonts w:ascii="Calibri" w:hAnsi="Calibri" w:cs="Calibri"/>
          <w:b/>
          <w:bCs/>
        </w:rPr>
        <w:t>Vår verksamhet</w:t>
      </w:r>
    </w:p>
    <w:p w14:paraId="2E6C869B" w14:textId="77777777" w:rsidR="00750176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</w:rPr>
        <w:t xml:space="preserve">Vi kommer att fortsätta att förbättra våra interna processer för att minska risken för att slaveri och människohandel förekommer i vår verksamhet. </w:t>
      </w:r>
    </w:p>
    <w:p w14:paraId="5AE204A9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34A45B82" w14:textId="1474AB73" w:rsidR="00593732" w:rsidRPr="00750176" w:rsidRDefault="00593732" w:rsidP="00593732">
      <w:pPr>
        <w:spacing w:after="0" w:line="240" w:lineRule="auto"/>
        <w:rPr>
          <w:rFonts w:ascii="Calibri" w:hAnsi="Calibri" w:cs="Calibri"/>
          <w:b/>
          <w:bCs/>
        </w:rPr>
      </w:pPr>
      <w:r w:rsidRPr="00750176">
        <w:rPr>
          <w:rFonts w:ascii="Calibri" w:hAnsi="Calibri" w:cs="Calibri"/>
          <w:b/>
          <w:bCs/>
        </w:rPr>
        <w:t>Detta inkluderar:</w:t>
      </w:r>
    </w:p>
    <w:p w14:paraId="534AB5FC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Rekrytering:</w:t>
      </w:r>
      <w:r w:rsidRPr="00593732">
        <w:rPr>
          <w:rFonts w:ascii="Calibri" w:hAnsi="Calibri" w:cs="Calibri"/>
        </w:rPr>
        <w:t xml:space="preserve"> Vi kommer att genomföra grundliga bakgrundskontroller på alla nya anställda.</w:t>
      </w:r>
    </w:p>
    <w:p w14:paraId="74346EB8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Arbetsförhållanden:</w:t>
      </w:r>
      <w:r w:rsidRPr="00593732">
        <w:rPr>
          <w:rFonts w:ascii="Calibri" w:hAnsi="Calibri" w:cs="Calibri"/>
        </w:rPr>
        <w:t xml:space="preserve"> Vi kommer att säkerställa att alla våra anställda har rättvisa arbetsvillkor och arbetar under säkra förhållanden.</w:t>
      </w:r>
    </w:p>
    <w:p w14:paraId="1A887172" w14:textId="77777777" w:rsidR="00593732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  <w:b/>
          <w:bCs/>
        </w:rPr>
        <w:t>Löner och förmåner:</w:t>
      </w:r>
      <w:r w:rsidRPr="00593732">
        <w:rPr>
          <w:rFonts w:ascii="Calibri" w:hAnsi="Calibri" w:cs="Calibri"/>
        </w:rPr>
        <w:t xml:space="preserve"> Vi kommer att se till att alla anställda får en rättvis lön och har tillgång till nödvändiga förmåner.</w:t>
      </w:r>
    </w:p>
    <w:p w14:paraId="4385B7BD" w14:textId="77777777" w:rsidR="00593732" w:rsidRDefault="00593732" w:rsidP="00593732">
      <w:pPr>
        <w:spacing w:after="0" w:line="240" w:lineRule="auto"/>
        <w:rPr>
          <w:rFonts w:ascii="Calibri" w:hAnsi="Calibri" w:cs="Calibri"/>
        </w:rPr>
      </w:pPr>
    </w:p>
    <w:p w14:paraId="5E48C3C5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7FB02594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17D23B6E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3C7B7061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3418EEE3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4E4E292F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2D1599F9" w14:textId="77777777" w:rsidR="00750176" w:rsidRPr="00593732" w:rsidRDefault="00750176" w:rsidP="00593732">
      <w:pPr>
        <w:spacing w:after="0" w:line="240" w:lineRule="auto"/>
        <w:rPr>
          <w:rFonts w:ascii="Calibri" w:hAnsi="Calibri" w:cs="Calibri"/>
        </w:rPr>
      </w:pPr>
    </w:p>
    <w:p w14:paraId="42E4C688" w14:textId="76D26988" w:rsidR="00925C7C" w:rsidRPr="00593732" w:rsidRDefault="00593732" w:rsidP="00593732">
      <w:pPr>
        <w:spacing w:after="0" w:line="240" w:lineRule="auto"/>
        <w:rPr>
          <w:rFonts w:ascii="Calibri" w:hAnsi="Calibri" w:cs="Calibri"/>
        </w:rPr>
      </w:pPr>
      <w:r w:rsidRPr="00593732">
        <w:rPr>
          <w:rFonts w:ascii="Calibri" w:hAnsi="Calibri" w:cs="Calibri"/>
        </w:rPr>
        <w:t xml:space="preserve">Genom att aktivt arbeta för att utrota slaveri och människohandel bidrar </w:t>
      </w:r>
      <w:r w:rsidR="00750176" w:rsidRPr="00593732">
        <w:rPr>
          <w:rFonts w:ascii="Calibri" w:hAnsi="Calibri" w:cs="Calibri"/>
        </w:rPr>
        <w:t>CynerG</w:t>
      </w:r>
      <w:r w:rsidRPr="00593732">
        <w:rPr>
          <w:rFonts w:ascii="Calibri" w:hAnsi="Calibri" w:cs="Calibri"/>
        </w:rPr>
        <w:t xml:space="preserve"> Group AB till en mer rättvis och hållbar värld.</w:t>
      </w:r>
    </w:p>
    <w:p w14:paraId="2F07B647" w14:textId="77777777" w:rsidR="00644646" w:rsidRPr="00593732" w:rsidRDefault="00644646" w:rsidP="00593732">
      <w:pPr>
        <w:spacing w:after="0" w:line="240" w:lineRule="auto"/>
        <w:rPr>
          <w:rFonts w:ascii="Calibri" w:hAnsi="Calibri" w:cs="Calibri"/>
        </w:rPr>
      </w:pPr>
    </w:p>
    <w:p w14:paraId="1DEDB6ED" w14:textId="7A386ECB" w:rsidR="003F24E5" w:rsidRPr="00750176" w:rsidRDefault="003F24E5" w:rsidP="00750176">
      <w:pPr>
        <w:rPr>
          <w:rFonts w:ascii="Calibri" w:hAnsi="Calibri" w:cs="Calibri"/>
        </w:rPr>
      </w:pPr>
      <w:r w:rsidRPr="00750176">
        <w:rPr>
          <w:rFonts w:ascii="Calibri" w:hAnsi="Calibri" w:cs="Calibri"/>
        </w:rPr>
        <w:t xml:space="preserve">Denna </w:t>
      </w:r>
      <w:r w:rsidR="00750176" w:rsidRPr="00750176">
        <w:rPr>
          <w:rFonts w:ascii="Calibri" w:hAnsi="Calibri" w:cs="Calibri"/>
        </w:rPr>
        <w:t xml:space="preserve">Policy mot Slaveri och </w:t>
      </w:r>
      <w:proofErr w:type="gramStart"/>
      <w:r w:rsidR="00750176" w:rsidRPr="00750176">
        <w:rPr>
          <w:rFonts w:ascii="Calibri" w:hAnsi="Calibri" w:cs="Calibri"/>
        </w:rPr>
        <w:t xml:space="preserve">Människohandel </w:t>
      </w:r>
      <w:r w:rsidRPr="00750176">
        <w:rPr>
          <w:rFonts w:ascii="Calibri" w:hAnsi="Calibri" w:cs="Calibri"/>
        </w:rPr>
        <w:t xml:space="preserve"> skall</w:t>
      </w:r>
      <w:proofErr w:type="gramEnd"/>
      <w:r w:rsidRPr="00750176">
        <w:rPr>
          <w:rFonts w:ascii="Calibri" w:hAnsi="Calibri" w:cs="Calibri"/>
        </w:rPr>
        <w:t xml:space="preserve"> omprövas årligen</w:t>
      </w:r>
      <w:r w:rsidR="00750176">
        <w:rPr>
          <w:rFonts w:ascii="Calibri" w:hAnsi="Calibri" w:cs="Calibri"/>
        </w:rPr>
        <w:t>.</w:t>
      </w:r>
    </w:p>
    <w:p w14:paraId="1AB9F758" w14:textId="77777777" w:rsidR="00750176" w:rsidRDefault="00750176" w:rsidP="00593732">
      <w:pPr>
        <w:spacing w:after="0" w:line="240" w:lineRule="auto"/>
        <w:rPr>
          <w:rFonts w:ascii="Calibri" w:hAnsi="Calibri" w:cs="Calibri"/>
        </w:rPr>
      </w:pPr>
    </w:p>
    <w:p w14:paraId="0FB6EC2C" w14:textId="61FF5057" w:rsidR="003F24E5" w:rsidRPr="00750176" w:rsidRDefault="003F24E5" w:rsidP="00593732">
      <w:pPr>
        <w:spacing w:after="0" w:line="240" w:lineRule="auto"/>
        <w:rPr>
          <w:rFonts w:ascii="Calibri" w:hAnsi="Calibri" w:cs="Calibri"/>
        </w:rPr>
      </w:pPr>
      <w:r w:rsidRPr="00750176">
        <w:rPr>
          <w:rFonts w:ascii="Calibri" w:hAnsi="Calibri" w:cs="Calibri"/>
        </w:rPr>
        <w:t>CynerG Group AB, Krister Norström VD</w:t>
      </w:r>
    </w:p>
    <w:sectPr w:rsidR="003F24E5" w:rsidRPr="0075017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94D57" w14:textId="77777777" w:rsidR="00F20D27" w:rsidRDefault="00F20D27" w:rsidP="00925C7C">
      <w:pPr>
        <w:spacing w:after="0" w:line="240" w:lineRule="auto"/>
      </w:pPr>
      <w:r>
        <w:separator/>
      </w:r>
    </w:p>
  </w:endnote>
  <w:endnote w:type="continuationSeparator" w:id="0">
    <w:p w14:paraId="080C9E45" w14:textId="77777777" w:rsidR="00F20D27" w:rsidRDefault="00F20D27" w:rsidP="0092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1DF42" w14:textId="77777777" w:rsidR="00F20D27" w:rsidRDefault="00F20D27" w:rsidP="00925C7C">
      <w:pPr>
        <w:spacing w:after="0" w:line="240" w:lineRule="auto"/>
      </w:pPr>
      <w:r>
        <w:separator/>
      </w:r>
    </w:p>
  </w:footnote>
  <w:footnote w:type="continuationSeparator" w:id="0">
    <w:p w14:paraId="09354A32" w14:textId="77777777" w:rsidR="00F20D27" w:rsidRDefault="00F20D27" w:rsidP="0092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77639" w14:textId="662659D8" w:rsidR="00925C7C" w:rsidRDefault="003F24E5">
    <w:pPr>
      <w:pStyle w:val="Sidhuvud"/>
    </w:pPr>
    <w:r>
      <w:tab/>
    </w:r>
    <w:r>
      <w:tab/>
      <w:t>2025-01-21</w:t>
    </w:r>
    <w:r w:rsidR="00925C7C">
      <w:rPr>
        <w:noProof/>
      </w:rPr>
      <w:drawing>
        <wp:anchor distT="0" distB="0" distL="114300" distR="114300" simplePos="0" relativeHeight="251658240" behindDoc="0" locked="0" layoutInCell="1" allowOverlap="1" wp14:anchorId="62BD0B4C" wp14:editId="7ACD7FDB">
          <wp:simplePos x="0" y="0"/>
          <wp:positionH relativeFrom="margin">
            <wp:align>left</wp:align>
          </wp:positionH>
          <wp:positionV relativeFrom="paragraph">
            <wp:posOffset>-36582</wp:posOffset>
          </wp:positionV>
          <wp:extent cx="851715" cy="779228"/>
          <wp:effectExtent l="0" t="0" r="5715" b="1905"/>
          <wp:wrapThrough wrapText="bothSides">
            <wp:wrapPolygon edited="0">
              <wp:start x="0" y="0"/>
              <wp:lineTo x="0" y="21125"/>
              <wp:lineTo x="21262" y="21125"/>
              <wp:lineTo x="21262" y="0"/>
              <wp:lineTo x="0" y="0"/>
            </wp:wrapPolygon>
          </wp:wrapThrough>
          <wp:docPr id="446525726" name="Bildobjekt 1" descr="En bild som visar Teckensnitt, flagga, linje, logotyp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6525726" name="Bildobjekt 1" descr="En bild som visar Teckensnitt, flagga, linje, logotyp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715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B0A82"/>
    <w:multiLevelType w:val="hybridMultilevel"/>
    <w:tmpl w:val="B4CC81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6EA"/>
    <w:multiLevelType w:val="hybridMultilevel"/>
    <w:tmpl w:val="30A82CE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D3CF4"/>
    <w:multiLevelType w:val="hybridMultilevel"/>
    <w:tmpl w:val="338A9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7036B"/>
    <w:multiLevelType w:val="hybridMultilevel"/>
    <w:tmpl w:val="95347F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17F4D"/>
    <w:multiLevelType w:val="hybridMultilevel"/>
    <w:tmpl w:val="E666707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716B0"/>
    <w:multiLevelType w:val="hybridMultilevel"/>
    <w:tmpl w:val="047C79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D46A3"/>
    <w:multiLevelType w:val="hybridMultilevel"/>
    <w:tmpl w:val="45B82A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F664E1"/>
    <w:multiLevelType w:val="hybridMultilevel"/>
    <w:tmpl w:val="A1F47D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511C45"/>
    <w:multiLevelType w:val="hybridMultilevel"/>
    <w:tmpl w:val="7248BBB6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782750">
    <w:abstractNumId w:val="1"/>
  </w:num>
  <w:num w:numId="2" w16cid:durableId="1347095217">
    <w:abstractNumId w:val="8"/>
  </w:num>
  <w:num w:numId="3" w16cid:durableId="1197424351">
    <w:abstractNumId w:val="3"/>
  </w:num>
  <w:num w:numId="4" w16cid:durableId="133960235">
    <w:abstractNumId w:val="2"/>
  </w:num>
  <w:num w:numId="5" w16cid:durableId="1180508257">
    <w:abstractNumId w:val="6"/>
  </w:num>
  <w:num w:numId="6" w16cid:durableId="1825733361">
    <w:abstractNumId w:val="4"/>
  </w:num>
  <w:num w:numId="7" w16cid:durableId="1158035084">
    <w:abstractNumId w:val="5"/>
  </w:num>
  <w:num w:numId="8" w16cid:durableId="1879002424">
    <w:abstractNumId w:val="0"/>
  </w:num>
  <w:num w:numId="9" w16cid:durableId="6330285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NrAwMjQ1MzYzMDZQ0lEKTi0uzszPAykwrgUAIl36NCwAAAA="/>
  </w:docVars>
  <w:rsids>
    <w:rsidRoot w:val="00925C7C"/>
    <w:rsid w:val="001F2CFF"/>
    <w:rsid w:val="00212EBD"/>
    <w:rsid w:val="0023717C"/>
    <w:rsid w:val="00343EF3"/>
    <w:rsid w:val="003C1C76"/>
    <w:rsid w:val="003F24E5"/>
    <w:rsid w:val="0054713E"/>
    <w:rsid w:val="00593732"/>
    <w:rsid w:val="005B3ACE"/>
    <w:rsid w:val="00603170"/>
    <w:rsid w:val="00644646"/>
    <w:rsid w:val="006656FA"/>
    <w:rsid w:val="006E36E8"/>
    <w:rsid w:val="00750176"/>
    <w:rsid w:val="00790080"/>
    <w:rsid w:val="0079187F"/>
    <w:rsid w:val="00886C26"/>
    <w:rsid w:val="008A2264"/>
    <w:rsid w:val="008B5276"/>
    <w:rsid w:val="008D5D2A"/>
    <w:rsid w:val="008F3DA3"/>
    <w:rsid w:val="008F4207"/>
    <w:rsid w:val="00925C7C"/>
    <w:rsid w:val="0095375E"/>
    <w:rsid w:val="00B02E72"/>
    <w:rsid w:val="00BE24A4"/>
    <w:rsid w:val="00BF7550"/>
    <w:rsid w:val="00C766E9"/>
    <w:rsid w:val="00CA457E"/>
    <w:rsid w:val="00DD6738"/>
    <w:rsid w:val="00E61764"/>
    <w:rsid w:val="00F13C24"/>
    <w:rsid w:val="00F20D27"/>
    <w:rsid w:val="00F33E0B"/>
    <w:rsid w:val="00FB67A0"/>
    <w:rsid w:val="00F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BDFB8"/>
  <w15:chartTrackingRefBased/>
  <w15:docId w15:val="{F6F6F7F9-F2E1-44E9-9385-C248BA5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176"/>
  </w:style>
  <w:style w:type="paragraph" w:styleId="Rubrik1">
    <w:name w:val="heading 1"/>
    <w:basedOn w:val="Normal"/>
    <w:next w:val="Normal"/>
    <w:link w:val="Rubrik1Char"/>
    <w:uiPriority w:val="9"/>
    <w:qFormat/>
    <w:rsid w:val="00925C7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25C7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925C7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925C7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925C7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925C7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925C7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925C7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925C7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5C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925C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925C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925C7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925C7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925C7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925C7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925C7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925C7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925C7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925C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925C7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925C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25C7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925C7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925C7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925C7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925C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925C7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925C7C"/>
    <w:rPr>
      <w:b/>
      <w:bCs/>
      <w:smallCaps/>
      <w:color w:val="0F4761" w:themeColor="accent1" w:themeShade="BF"/>
      <w:spacing w:val="5"/>
    </w:rPr>
  </w:style>
  <w:style w:type="paragraph" w:styleId="Sidhuvud">
    <w:name w:val="header"/>
    <w:basedOn w:val="Normal"/>
    <w:link w:val="Sidhuvud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25C7C"/>
  </w:style>
  <w:style w:type="paragraph" w:styleId="Sidfot">
    <w:name w:val="footer"/>
    <w:basedOn w:val="Normal"/>
    <w:link w:val="SidfotChar"/>
    <w:uiPriority w:val="99"/>
    <w:unhideWhenUsed/>
    <w:rsid w:val="00925C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25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9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2</cp:revision>
  <dcterms:created xsi:type="dcterms:W3CDTF">2025-01-21T18:29:00Z</dcterms:created>
  <dcterms:modified xsi:type="dcterms:W3CDTF">2025-01-2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3c33e6-eb1b-4b67-a690-40d2ce4c6835</vt:lpwstr>
  </property>
</Properties>
</file>